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นาทีที่</w:t>
      </w:r>
      <w:r>
        <w:t xml:space="preserve"> </w:t>
      </w:r>
      <w:r>
        <w:t xml:space="preserve">01.00.01-01.30.00</w:t>
      </w:r>
      <w:r>
        <w:t xml:space="preserve"> </w:t>
      </w:r>
      <w:r>
        <w:t xml:space="preserve">แมน</w:t>
      </w:r>
    </w:p>
    <w:p>
      <w:pPr>
        <w:pStyle w:val="Date"/>
      </w:pPr>
      <w:r>
        <w:t xml:space="preserve">วันศุกร์ที่</w:t>
      </w:r>
      <w:r>
        <w:t xml:space="preserve"> </w:t>
      </w:r>
      <w:r>
        <w:t xml:space="preserve">28</w:t>
      </w:r>
      <w:r>
        <w:t xml:space="preserve"> </w:t>
      </w:r>
      <w:r>
        <w:t xml:space="preserve">เมษ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มื่อกี้  ไฟ           ทีละคนนะ   เด็กๆเปิด   ตำแหน่งที่     ให้เปิด กระเป๋าโฟลเดอร์เราเห็นหรือเปล่า  ตอนนี้อยู่ไหนกันขอให้เด็กๆไปที่ดาวน์โหลดซิ   ไปที่ดาวน์โหลด Fire ดาวน์โหลดอยู่นั่นหรือเปล่า                                                            โอเคนะคะตอนนี้ทุกคน ทุกคนจะมี   ไหนล่ะ   สตรีเหล็กตัวนี้ขึ้นมาแล้วใช่ไหม    ตอนนี้เด็กๆจะ   มีทรัพย์ตาม Text หรือ text editor ไว้ทำโปรแกรมแต่ก่อนอื่น  ก่อนที่เราจะทำโปรแกรมนี้นะคะ   มันจะต้อง ทุกครั้งที่เราเขียนนี่ ไฟล์มันจะถูกเอามาเก็บเพราะฉะนั้นนะคะสิ่งที่เราจะทำในขั้นตอนต่อไปติดตั้งแล้ว ไปไหนล่ะ         นี่นายหน้าต่างนี้มา เราจะสร้าง Folder เพื่อเก็บมันก่อนอื่นก่อนอื่นให้เด็กๆคลิกที่ ตัวนี้นะคะ  Fire แล้วก็เลือกตัวแรก New File เห็นไหม     1 ครั้ง        ใส่ชื่อ  พิมพ์ชื่อนะคะ  ทีนี้ กฎของ โปรแกรมใน ตัวนี้  Some Time Take Me นะคะ    มันจะมีไฟล์ชื่ออันตรายขึ้นมาใช่ไหม             อย่างนี้ปุ๊บเดี๋ยวเราจะสร้างโฟลเดอร์ที่บอกนะคะ แล้วเด็กๆคลิกที่คำว่า Fire  อีกครั้งหนึ่ง  แล้วไปที่   เซฟนะคะ   เห็นหรือเปล่า  กด 1 ครั้ง                  ดูนะคะตำแหน่งที่ไฟล์นี้อยู่ก็คือ น้าเด็กๆ เช็คด้วยว่า เราอยู่ที่ซีคอนเสร็จแล้วให้เด็กๆกดที่  New folder               ตรงชื่อ New Folder นะคะ เดี๋ยวจะให้ตั้งชื่อเหมือนกันเลย    ให้พิมพ์ว่า   ตรงไมล์นี่ตรงคำว่าไมล์นี่ ให้เปลี่ยนเป็นชื่อเด็กๆเอง นึกออกไหม เข้าใจไหมคะชื่อเล่นตัวเองน่ะ  mine แปลว่าของฉันใช่ไหมแต่ถ้าใส่ชื่อของฉันหมดทุกคน หรืออย่างไร  ไม่ได้ไม่ได้เดี๋ยวจะสับสน    ชื่อโฟลเดอร์ตั้งเหมือนกันเลยเพราะเดี๋ยวตอนเขียนโค้ด  ปัญหานะครับไปไม่ถูก แต่น่าจะไปถูกนะ    ดูนะคะตรงชื่อโฟลเดอร์นี่        ให้ตั้งชื่อด้วยชื่อเล่นตัวเอง    pwm ชื่อเล่นแล้วก็ตามด้วย   คำว่าเกม    g a        MV โอเคไหมโฟลเดอร์ Folder ที่เราจะใช้เขียนเกมของเรานั่นเองนะคะ    ก็คือชื่อเล่นของเด็กๆแล้วก็ตามด้วยคำว่าเกม  มันคือเกมของดิวนะ  มันคือเกมของมิ่งนะ มันคือเกมของมาร์กี้นะ  อย่างนี้นะคะ  เกมของกุ้งเต้นอย่างนี้นะคะเป็นชื่อ ชื่อเล่นของเด็กๆนะคะ จะได้สั้นๆหน่อย ชื่อจริงจะยาวไป  ตัวแรกคือพิมพ์ด้วยชื่อชื่อเล่นนะคะ  ตรงอันนี้                                              ราคาดูนะคะ โฟลเดอร์ที่เราจะสร้างหนี้ตรงคำว่ามายนี่  เราเปลี่ยนเป็น ชื่อเล่นของเราแล้วก็ตามด้วยคำว่า เกมนะคะ ก็คือมีชื่อเล่น  แล้วก็คำว่าเกมนะคะ   ใครเสร็จแล้วกด Enter เดี๋ยวไปตรวจนะคะ Order ของเด็กๆเสร็จหรือยัง          ที่นี้                              ที่อยากจะให้จำนะคะก็คือจำไว้ว่า  ถ้าสัปดาห์หน้า   เราจะต้องจำให้ได้ว่า  ถ้าเราเรียนวิชานี้ฝ่ายของเรามันจะอยู่ที่ไหนคะ  อยู่ที่    Drive C Drive C  แล้วก็ชื่อ  ชื่อที่เป็นชื่อเล่นเราชื่อเล่นเราแล้วก็ตามด้วย คำว่าเกมมันจะเก็บไว้ที่ Drive C เสมอนะครับเวลาเรียกใช้งาน หรือเวลาเซฟทุกครั้งอย่าลืมตำแหน่งเก็บของมัน    ทีนี้ ตัวต่อมาในช่อง file name เพราะเมื่อกี้เราเปิดไปแล้วเราใช้คำว่า ชื่อไฟล์เราจะใช้คำว่าเทสก่อน t e   นะคะ   เทสแล้วเก็บไว้ไหน เข้าไปที่เราต้องคลิกโฟลเดอร์เรานะเด็กๆ  คลิกโฟลเดอร์ที่มีชื่อเล่นเด็กๆน่ะค่ะ  ก็เก็บไฟล์นี้นะคะนี่   ตำแหน่งมันจะต้องอยู่ที่ Local Disk C แล้วก็โฟลเดอร์ของเราเห็นไหม  เห็นไหมคะ   ไฟล์ที่ชื่อว่า Test จะต้องอยู่ในโฟลเดอร์นี้ ใครที่พิมพ์คำว่า file name Test เสร็จแล้ว กดเซฟนะคะ     เช็คอย่างไรว่าเปิดโฟลเดอร์ นะคะแล้ว ดูที่ไดรฟ์ C  แล้วก็ หาโฟลเดอร์ที่ชื่อเราเก็บไว้เห็นไหม มีไฟล์ที่ชื่อ Test เก็บไว้เห็นไหมคะ       สงสัยวันนี้น่าจะพอแค่นี้ก่อน                        ที่นี้   สิ่งที่เราจะต้องจำอีกอย่างหนึ่งก็คือดูนะคะ  ชื่อชื่อไฟล์  นะคะ   เมื่อกี้ เมื่อกี้ Test เฉยๆนะ ไอ้ฝ่ายที่ชื่อ Test นี่    ให้เด็กๆลองปิดซับลามดูก่อน  ปิดนะคะปิดอย่างนี้นะให้ดูว่าตอนนี้เราไม่ได้เปิด   text editor ไว้ปิดไว้ทั้งหมดเลยนะ เสร็จแล้วไป ไปเช็คโปรเด้อเราก่อน ให้ไปที่ Drive C ของเราหรือกระเป๋าโฟลเดอร์นี่ก็ได้  แล้วเรื่อง ใช่ไหม seagull  แล้วก็เข้าไปที่ New Game  นะคะ  ให้ลองลบ File Test ตัวนี้ออก    เดี๋ยวเราจะสร้างใหม่   delete เลยนะคะกด delete ลบออกไปเลยเพราะฉะนั้นตอนนี้โปรเด้อ   ทายเกมของเรายังไม่มีไฟล์อะไรอยู่นะ ต้องไม่ให้มีไฟล์อะไรอยู่   เราจะมาลองเปิด ถ้าสัปดาห์หน้าแม่มาปุ๊บแล้วแม่บอกว่า เด็กๆเปิดซับลาม เด็กๆต้องไปที่ไหนคะ 4:1 ใช่ไหมคะ  แล้วก็หาโลโก้ซะ promthep ตัวนี้นึกออกไหม    แล้วก็เปิดโปรแกรมดับเบิ้ลคลิกเพื่อเปิดโปรแกรมขึ้นมา      มันจะชอบให้ขึ้นมาว่า   ดาวน์โหลดไหม ลองคลิกดาวน์โหลดดูก่อนนะคะถ้า  ถ้ามันขึ้นแบบนี้บางคนก็ไม่ขึ้นนะถ้าใครขึ้นก็ดาวน์โหลดเวอร์ชั่นใหม่ก่อน มันจะได้ เผื่อจะมีฟังก์ชันหรือ   ตัวใหม่ๆขึ้นมานะ                  มันบอกว่า Install เสร็จแล้วนะคะเราก็ปิดได้เลย  ทีนี้เหมือนเดิม      ไปที่ไฟล์ แล้วก็นิวทุกครั้งที่เข้ามานะคะ ถ้าเราจะสร้างไฟล์ใหม่นี่ ให้คลิกที่คำว่า New File     ของทรัพย์ตามหนี้เพื่อกันลืมนี่  เมื่อ New File เสร็จให้เราเลือก   เซฟก่อน  ให้ไปที่ไฟล์แล้วคลิก save  สสก็คือไปไหนคะ ไป Drive C ไปเลือกที่ Drive C  แล้วไปที่ Folder ที่เราสร้างไว้รอเด้อที่ชื่อเล่นของเราแล้วก็มีคำว่าเกมน่ะ ทีนี้กฎของการตั้งชื่อนะคะ   ตั้งชื่อในซับลาม Tech เพื่อใช้ภายเกมนี่  เด็กๆต้องพิมพ์ ชื่อไฟล์แล้วตามด้วย จะต้องมีดอทคอม  TY   ทุกครั้งนะคะวิธีการ   วิธีการนะคะตรงช่อง file name พิมพ์ เมื่อกี้ลืมตอนที่พิมพ์คำว่า Test  ให้เด็กๆ พิมพ์ชื่อไฟล์ว่าเทส   เหมือนเดิมนะคะ TE F  ที   แต่ให้เด็กๆใส่  P y ลงไปด้วย                                     ข้อควรจำข้อที่ 1 ของ file  เกมเรานะคะ เราจะต้องพิมพ์ชื่อ   ชื่อโปรแกรมสมมุติ  ถ้าไม่ใช่ Test เช่น   อาจจะทำ  ตั้งชื่อว่าเกมอย่างนี้นะคะเด็กๆจะต้องใส่ dot    TY ปิดท้ายทุกครั้งจำไว้เลยโอเคไหมเข้าใจนะคะก็คือห้ามลืม . py เพราะอะไร  ถ้าเราไม่ใช้ดอท py    ลีวายมาจากอะไรคะ  มาจากพาย   ภายในที่นี้หมายถึง ขายเกมนะคะ มันจะต้องเรียกไรซ์เบอรี่    ไฟล์เกมขึ้นมา                              เพราะฉะนั้น ครั้งหน้าตอนที่เรียน เมื่อแม่บอกว่าให้เซฟไฟล์นี่อย่าลืมว่า ตั้งชื่อให้มันแล้วตามด้วย   py      เสมอจากนั้น ถึงจะกดเซฟได้ นะคะ      พอตรงนี้เสร็จนะกดเซฟ แล้วเด็กๆเช็คที่โฟลเดอร์   Order ชื่อเกมของเรานะคะ  ไหนล่ะ   หาไม่เจอ   แต่สังเกตตรงนี้นะคะ  ลงชื่อดิ  จะไม่มี dot py ขึ้นมาแต่ให้เด็กๆ ดูตรงท้าย  ตรงชนิด   เห็นไหมชนิดของมันจะเป็น  ทีวี WiFi เห็นไหมคะ   ขายที่ถูกต้องน่าจะเป็น P WiFi  Fire  แล้วให้เลือก save as นะคะ  ให้เห็นความแตกต่าง save as   เด็กๆพิมพ์แค่เทปเฉยๆนะ Test    อันนี้ test4 แล้วก็ 1   อันนี้จะให้ดูว่าแล้วถ้าเราไม่ใส่  TY    จะต่างกันอย่างไรกดเซฟ                   นะคะ    แล้วก็เลือกเอาไฟล์นี่ไฟล์อะไรก็ได้นี่คะ  ไม่บอกนามสกุลวันนี้ กดเซฟ 1 ครั้ง     แล้วเราลองเปิดโฟลเดอร์ของเราดู               เซฟไฟล์ตั้งชื่อเหมือนกันเลยนะนี่        นะคะ          ปาย ขายไม่น่าจะใช่ตัวนี้                           นี่เห็นไหมคะ ไปตรวจ 111 ที่เซฟธรรมดานี่ไม่กำหนดนี่ สังเกตไฟล์ท้ายจะเป็นไฟล์เฉยๆเห็นไหมถ้าไม่กด dot P Y เมื่อไหร่นี่นะคะ  ไฟท้ายมาจะเป็นไฟล์ธรรมดานะคะ แล้วทำอย่างไรมันก็จะไปใช้ไรซ์เบอรี่ ขายเกมไม่ได้นั่นเองนะคะ โอเคนะ  ลักษณะไฟล์ยังไม่เหมือนกันนะคะชนิดของไฟล์ก็ไม่เหมือนกันอันไหนไม่ใช้ลบ เดี๋ยวสัปดาห์นี้นะคะ   10 โมงกว่าเข้าไปแล้ว     เดี๋ยวจะให้รอง   เทสสักหน่อยหนึ่ง นะคะ  ก่อนอื่น  นะ   มันจะต้องพิมพ์ 3 คำนี้ เสมอนะคะไม่ใช่ 3 คำ ก็คือถ้าเราใช้ซะปราม Tech สิ่งที่เราจะต้องพิมพ์ก็คือส่วนของ Comment  บอกแล้วว่า comment นี่  เราจะพิมพ์เพื่อให้รู้ว่า   เพื่ออธิบายนั่นเองนะคะ ที่มีเครื่องหมายชาร์ป หรือแฮชแท็กนี่  แล้วก็ตามด้วยข้อความนี่ เพื่ออธิบายว่าไอ้ตรงนี้คืออะไร เอาไว้แค่อธิบาย หรือเอาไว้บอกก็ได้นะคะเสร็จแล้วส่วนต่อมาก็คือ    เราจะต้องพิมพ์คำว่า Import ภายเกมทุกครั้งเลย นะคะ  เพื่อเป็นการนำเข้าโมดุลของ  ไฟล์เกมนั่นเองนะคะก็คือไปเปิดร้าน berry นี้    ราคา  มาดูนะคะวิธีใช้งานอันดับแรก    ตอนนี้เด็กๆอยู่ที่                ไฟล์ที่ชื่อว่าถ้าสมมุติครั้งหน้ามาครั้งละนะ มา ปิดแล้ว เกิดใหม่อีกครั้งหนึ่งนะคะเพื่อรู้วิธีการเปิดไฟล์ด้วยเหมือนกัน   ให้เด็กๆปิดโปรแกรม sublime text เสียก่อน    เดี๋ยวเรา Test  นี้เสร็จแล้วเดี๋ยวเราพอนะคะ ของสัปดาห์นี้   พอบอกให้ไปเปิดซับลาม Tech ให้เด็กๆไปที่ไหนคะ 4:1 ใช่ไหมคะ  สีโคลอนแล้วหาโลโก้ซับลาม Tech  นะคะ  วิธีการ      ให้เด็กๆ คลิกขวาที่ตัวนี้อีกครั้งหน้าจะได้ไม่ต้องเข้ามาหา แล้วเลือกคำว่า Pin to start เห็นหรือไหมลูก คลิกขวาที่โลโก้ synthetic น่ะค่ะแล้วเลือก Pin to start   เอามาไว้ไหน  ไม่ขึ้นหรือ                         จะปิดทำไมนี่     อันไหนไม่ใช่จะปิดก่อนนะ            ทำไมตัวนี้ไม่    ออกให้ Pin to start เราอยากเอามาไว้ที่ หน้า Desktop ของเรา      show more options   ปาร์ตี้    ไม่ขึ้น            ถ้าไม่หายในเครื่องก็  อยากให้มันขึ้นตรงนี้      Windows นี้ ขึ้นมาตรงไหนนี่ เห็นไหมคะ ถ้าเลือก Pin to Start Up G Tech จะมาโผล่ตรงนี้เสมอ ถ้าเราเปิดเราไม่ต้องเข้าไปลึกน่ะ  ไม่ต้องมาเปิดโฟลเดอร์นึกออกไหม  ใครไม่ขึ้นตรงนี้บ้างของใครไม่ขึ้นตรงนี้  คือ อันนี้มัน Windows 11 นะ แม่ก็ไม่ค่อยชินใช้มัน   ถ้าเป็น windows 10 มันจะขึ้นตรงนี้ลงพอเปิดตรงนี้มันก็ขึ้นมาตรงนี้ไง ขอเป็น windows 11    นี่เห็นไหมคะโลโก้ของซับลาม Tech จะต้องมาอยู่ตรงนี้ของใครยังไม่ขึ้นมาอยู่ตรงนี้ยกมือ  ขึ้นหมดทุกคนแล้วหรือ                                                                เพราะฉะนั้นครั้งหน้ามาให้เปิดจากตรงนี้ได้เลยนะเด็กๆนะ  เราก็มาเปิดที่ นี่ ได้เลยนะคะ   เปิดค่ะ อะไรนี่ขึ้นอะไรอีกแล้ว Microsoft Powerpoint    เราก็เปิดโปรแกรมซับลาม text จากตรงนี้ได้เลยนะคะ    ตรงนี้ถ้ามันขึ้นมาอีก Please cancel ไปเลยนะลูก เพราะเราเวอร์ชั่นใหม่ล่าสุดแล้ว  ก็คือ   ถ้า   เรามีโปรแกรมที่เขียนไว้แล้วนะคะ  เราก็คลิกที่ Open file แทน  แล้วก็เลือก อยู่ไหนคะ   ใน Folder ที่เราเก็บไว้ใช่ไหม  ไหนล่ะ       โฟลเดอร์ชื่อชื่อของเราน่ะ                     กลางคืนไม่ไหว พร้อ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นาทีที่ 01.00.01-01.30.00 แมน</dc:title>
  <dc:creator/>
  <cp:keywords/>
  <dcterms:created xsi:type="dcterms:W3CDTF">2024-01-04T03:05:16Z</dcterms:created>
  <dcterms:modified xsi:type="dcterms:W3CDTF">2024-01-04T03: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8 เมษายน 2566 เวลา 09.00 น.</vt:lpwstr>
  </property>
  <property fmtid="{D5CDD505-2E9C-101B-9397-08002B2CF9AE}" pid="3" name="subtitle">
    <vt:lpwstr/>
  </property>
</Properties>
</file>